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818885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76845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1156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9643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04653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914769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8883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618481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64715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6596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323393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31034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33047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30157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550127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Умирзоков Иброхим Шомилжон угли</dc:creator>
  <dc:language>ru-RU</dc:language>
  <cp:keywords/>
  <dcterms:created xsi:type="dcterms:W3CDTF">2024-06-22T07:42:29Z</dcterms:created>
  <dcterms:modified xsi:type="dcterms:W3CDTF">2024-06-22T07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